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95C20" w:rsidRDefault="000B5993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Combining Abstract Symbols Across Communicative Intents Strategy</w:t>
      </w:r>
    </w:p>
    <w:p w14:paraId="00000002" w14:textId="77777777" w:rsidR="00695C20" w:rsidRDefault="00695C20">
      <w:pPr>
        <w:jc w:val="center"/>
        <w:rPr>
          <w:b/>
        </w:rPr>
      </w:pPr>
    </w:p>
    <w:p w14:paraId="00000003" w14:textId="77777777" w:rsidR="00695C20" w:rsidRDefault="00695C20">
      <w:pPr>
        <w:jc w:val="center"/>
        <w:rPr>
          <w:b/>
        </w:rPr>
      </w:pPr>
    </w:p>
    <w:p w14:paraId="00000004" w14:textId="77777777" w:rsidR="00695C20" w:rsidRDefault="00695C20">
      <w:pPr>
        <w:rPr>
          <w:b/>
        </w:rPr>
      </w:pPr>
    </w:p>
    <w:p w14:paraId="00000005" w14:textId="77777777" w:rsidR="00695C20" w:rsidRDefault="000B5993">
      <w:r>
        <w:rPr>
          <w:b/>
        </w:rPr>
        <w:t>General Strategy (Partner):</w:t>
      </w:r>
      <w:r>
        <w:t xml:space="preserve"> combine and model using abstracts symbol in existing routines and provide opportunities to use expanded utterances. For example: During lunch routine (with water and milk available), combine the individual’s symbols for “drink” or “milk” with “I” “want” p</w:t>
      </w:r>
      <w:r>
        <w:t xml:space="preserve">artner </w:t>
      </w:r>
      <w:proofErr w:type="gramStart"/>
      <w:r>
        <w:t>says</w:t>
      </w:r>
      <w:proofErr w:type="gramEnd"/>
      <w:r>
        <w:t xml:space="preserve"> “I want more milk.”</w:t>
      </w:r>
    </w:p>
    <w:p w14:paraId="00000006" w14:textId="77777777" w:rsidR="00695C20" w:rsidRDefault="00695C20"/>
    <w:p w14:paraId="00000007" w14:textId="77777777" w:rsidR="00695C20" w:rsidRDefault="000B5993">
      <w:r>
        <w:rPr>
          <w:b/>
        </w:rPr>
        <w:t xml:space="preserve">Increase Communication Functions: </w:t>
      </w:r>
      <w:r>
        <w:t xml:space="preserve">Requests (“I want more milk.”) can be used to introduce and practice protests. (“I don’t want more milk.) </w:t>
      </w:r>
    </w:p>
    <w:p w14:paraId="00000008" w14:textId="77777777" w:rsidR="00695C20" w:rsidRDefault="00695C20"/>
    <w:p w14:paraId="00000009" w14:textId="77777777" w:rsidR="00695C20" w:rsidRDefault="000B5993">
      <w:r>
        <w:rPr>
          <w:b/>
        </w:rPr>
        <w:t xml:space="preserve">Targeted Behaviors (Response): </w:t>
      </w:r>
      <w:r>
        <w:t xml:space="preserve">demonstrates understanding of the combination use </w:t>
      </w:r>
      <w:r>
        <w:t xml:space="preserve">of known abstract symbols and increases communication function. </w:t>
      </w:r>
    </w:p>
    <w:p w14:paraId="0000000A" w14:textId="77777777" w:rsidR="00695C20" w:rsidRDefault="00695C20"/>
    <w:p w14:paraId="0000000B" w14:textId="77777777" w:rsidR="00695C20" w:rsidRDefault="000B5993">
      <w:r>
        <w:rPr>
          <w:b/>
        </w:rPr>
        <w:t xml:space="preserve">Partner’s Response: </w:t>
      </w:r>
      <w:r>
        <w:t xml:space="preserve">respond appropriately according to individual’s intent. </w:t>
      </w:r>
    </w:p>
    <w:p w14:paraId="0000000C" w14:textId="77777777" w:rsidR="00695C20" w:rsidRDefault="00695C20"/>
    <w:p w14:paraId="0000000D" w14:textId="77777777" w:rsidR="00695C20" w:rsidRDefault="000B5993">
      <w:r>
        <w:rPr>
          <w:b/>
        </w:rPr>
        <w:t xml:space="preserve">Outcome: </w:t>
      </w:r>
      <w:r>
        <w:t>individual increases utterances across Level VII intents (greet, offer, direct attention, polite social</w:t>
      </w:r>
      <w:r>
        <w:t xml:space="preserve"> forms, answer/ask questions).</w:t>
      </w:r>
    </w:p>
    <w:sectPr w:rsidR="00695C2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IiAyA0N7QwMDFS0lEKTi0uzszPAykwrAUA/2um8CwAAAA="/>
  </w:docVars>
  <w:rsids>
    <w:rsidRoot w:val="00695C20"/>
    <w:rsid w:val="000B5993"/>
    <w:rsid w:val="0069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602D97-7882-48E1-B7A0-ECAE436AC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989FB7-8464-4D34-AD53-AA865A258285}"/>
</file>

<file path=customXml/itemProps2.xml><?xml version="1.0" encoding="utf-8"?>
<ds:datastoreItem xmlns:ds="http://schemas.openxmlformats.org/officeDocument/2006/customXml" ds:itemID="{175B104D-A70E-46FD-A134-CB355F013E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B86698-A63F-41D3-8FD3-98DFC1457B41}">
  <ds:schemaRefs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7T16:27:00Z</dcterms:created>
  <dcterms:modified xsi:type="dcterms:W3CDTF">2022-11-0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